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CE9E3" w:themeColor="accent5" w:themeTint="33"/>
  <w:body>
    <w:bookmarkStart w:id="0" w:name="_GoBack"/>
    <w:bookmarkEnd w:id="0"/>
    <w:p w14:paraId="3A257234" w14:textId="74CF02AE" w:rsidR="00C2684D" w:rsidRDefault="00D71E4D">
      <w:r>
        <w:rPr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0095C6" wp14:editId="60046CA7">
                <wp:simplePos x="0" y="0"/>
                <wp:positionH relativeFrom="column">
                  <wp:posOffset>190500</wp:posOffset>
                </wp:positionH>
                <wp:positionV relativeFrom="paragraph">
                  <wp:posOffset>5438775</wp:posOffset>
                </wp:positionV>
                <wp:extent cx="6076950" cy="15430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950" cy="154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34404" w14:textId="240AD7CD" w:rsidR="000B5899" w:rsidRDefault="00B76C57" w:rsidP="008346B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</w:pPr>
                            <w:r w:rsidRPr="000B589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Prof </w:t>
                            </w:r>
                            <w:r w:rsidR="008346B9" w:rsidRPr="000B589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Jeannette Littlemore </w:t>
                            </w:r>
                            <w:r w:rsidR="00D71E4D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(University of Birmingham) </w:t>
                            </w:r>
                            <w:r w:rsidR="008346B9" w:rsidRPr="000B589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and </w:t>
                            </w:r>
                            <w:r w:rsidR="00D71E4D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Dr </w:t>
                            </w:r>
                            <w:r w:rsidR="008346B9" w:rsidRPr="000B589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Sarah Turner </w:t>
                            </w:r>
                            <w:r w:rsidR="00D71E4D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>(Coventry University)</w:t>
                            </w:r>
                          </w:p>
                          <w:p w14:paraId="21AAFDD2" w14:textId="44A6B270" w:rsidR="00BC092E" w:rsidRPr="000B5899" w:rsidRDefault="00BC092E" w:rsidP="008346B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0095C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5pt;margin-top:428.25pt;width:478.5pt;height:12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" filled="f" stroked="f" strokeweight=".5pt">
                <v:textbox>
                  <w:txbxContent>
                    <w:p w14:paraId="1CC34404" w14:textId="240AD7CD" w:rsidR="000B5899" w:rsidRDefault="00B76C57" w:rsidP="008346B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</w:pPr>
                      <w:r w:rsidRPr="000B589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Prof </w:t>
                      </w:r>
                      <w:r w:rsidR="008346B9" w:rsidRPr="000B589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Jeannette Littlemore </w:t>
                      </w:r>
                      <w:r w:rsidR="00D71E4D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(University of Birmingham) </w:t>
                      </w:r>
                      <w:r w:rsidR="008346B9" w:rsidRPr="000B589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and </w:t>
                      </w:r>
                      <w:r w:rsidR="00D71E4D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Dr </w:t>
                      </w:r>
                      <w:r w:rsidR="008346B9" w:rsidRPr="000B589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Sarah Turner </w:t>
                      </w:r>
                      <w:r w:rsidR="00D71E4D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>(Coventry University)</w:t>
                      </w:r>
                      <w:bookmarkStart w:id="1" w:name="_GoBack"/>
                      <w:bookmarkEnd w:id="1"/>
                    </w:p>
                    <w:p w14:paraId="21AAFDD2" w14:textId="44A6B270" w:rsidR="00BC092E" w:rsidRPr="000B5899" w:rsidRDefault="00BC092E" w:rsidP="008346B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4953">
        <w:rPr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71039" behindDoc="1" locked="0" layoutInCell="1" allowOverlap="1" wp14:anchorId="429BE1A4" wp14:editId="5CFD0CC9">
                <wp:simplePos x="0" y="0"/>
                <wp:positionH relativeFrom="column">
                  <wp:posOffset>-666750</wp:posOffset>
                </wp:positionH>
                <wp:positionV relativeFrom="paragraph">
                  <wp:posOffset>2362200</wp:posOffset>
                </wp:positionV>
                <wp:extent cx="7600950" cy="7945755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0950" cy="7945755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64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77B12" id="Rectangle 11" o:spid="_x0000_s1026" style="position:absolute;margin-left:-52.5pt;margin-top:186pt;width:598.5pt;height:625.65pt;z-index:-2516454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" fillcolor="#f2f2f2" stroked="f" strokeweight="2pt">
                <v:fill opacity="41891f"/>
              </v:rect>
            </w:pict>
          </mc:Fallback>
        </mc:AlternateContent>
      </w:r>
      <w:r w:rsidR="001D1EF9">
        <w:rPr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73087" behindDoc="0" locked="0" layoutInCell="1" allowOverlap="1" wp14:anchorId="434BE8A8" wp14:editId="62277C17">
                <wp:simplePos x="0" y="0"/>
                <wp:positionH relativeFrom="margin">
                  <wp:posOffset>3905250</wp:posOffset>
                </wp:positionH>
                <wp:positionV relativeFrom="paragraph">
                  <wp:posOffset>6762750</wp:posOffset>
                </wp:positionV>
                <wp:extent cx="2962275" cy="13525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1352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7B9406" w14:textId="77777777" w:rsidR="00122364" w:rsidRPr="008346B9" w:rsidRDefault="00122364" w:rsidP="00697C8D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</w:pPr>
                            <w:r w:rsidRPr="001D1EF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>Coffee/Tea available from 7:00</w:t>
                            </w:r>
                            <w:r w:rsidRPr="008346B9">
                              <w:rPr>
                                <w:rFonts w:ascii="Arial" w:hAnsi="Arial" w:cs="Arial"/>
                                <w:b/>
                                <w:sz w:val="44"/>
                                <w:szCs w:val="44"/>
                              </w:rPr>
                              <w:t xml:space="preserve">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BE8A8" id="Text Box 12" o:spid="_x0000_s1027" type="#_x0000_t202" style="position:absolute;margin-left:307.5pt;margin-top:532.5pt;width:233.25pt;height:106.5pt;z-index:2516730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" filled="f" stroked="f" strokeweight=".5pt">
                <v:textbox>
                  <w:txbxContent>
                    <w:p w14:paraId="7A7B9406" w14:textId="77777777" w:rsidR="00122364" w:rsidRPr="008346B9" w:rsidRDefault="00122364" w:rsidP="00697C8D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</w:pPr>
                      <w:r w:rsidRPr="001D1EF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>Coffee/Tea available from 7:00</w:t>
                      </w:r>
                      <w:r w:rsidRPr="008346B9">
                        <w:rPr>
                          <w:rFonts w:ascii="Arial" w:hAnsi="Arial" w:cs="Arial"/>
                          <w:b/>
                          <w:sz w:val="44"/>
                          <w:szCs w:val="44"/>
                        </w:rPr>
                        <w:t xml:space="preserve"> p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1EF9">
        <w:rPr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30A243" wp14:editId="3219E6E2">
                <wp:simplePos x="0" y="0"/>
                <wp:positionH relativeFrom="column">
                  <wp:posOffset>-438150</wp:posOffset>
                </wp:positionH>
                <wp:positionV relativeFrom="paragraph">
                  <wp:posOffset>6667500</wp:posOffset>
                </wp:positionV>
                <wp:extent cx="4048125" cy="13430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48125" cy="1343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13A5FA" w14:textId="77777777" w:rsidR="008346B9" w:rsidRDefault="008346B9" w:rsidP="00697C8D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40"/>
                                <w:szCs w:val="28"/>
                              </w:rPr>
                            </w:pPr>
                          </w:p>
                          <w:p w14:paraId="50E25701" w14:textId="6BCF3359" w:rsidR="00B76C57" w:rsidRPr="001D1EF9" w:rsidRDefault="00B76C57" w:rsidP="00697C8D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</w:pPr>
                            <w:r w:rsidRPr="001D1EF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Thursday </w:t>
                            </w:r>
                            <w:r w:rsidR="008346B9" w:rsidRPr="001D1EF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>29</w:t>
                            </w:r>
                            <w:r w:rsidR="008346B9" w:rsidRPr="001D1EF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  <w:vertAlign w:val="superscript"/>
                              </w:rPr>
                              <w:t>th</w:t>
                            </w:r>
                            <w:r w:rsidR="008346B9" w:rsidRPr="001D1EF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 November</w:t>
                            </w:r>
                            <w:r w:rsidR="00AB602E" w:rsidRPr="001D1EF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 2018 at</w:t>
                            </w:r>
                            <w:r w:rsidRPr="001D1EF9">
                              <w:rPr>
                                <w:rFonts w:ascii="Arial" w:hAnsi="Arial" w:cs="Arial"/>
                                <w:b/>
                                <w:sz w:val="52"/>
                                <w:szCs w:val="52"/>
                              </w:rPr>
                              <w:t xml:space="preserve"> 7:3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0A243" id="Text Box 6" o:spid="_x0000_s1028" type="#_x0000_t202" style="position:absolute;margin-left:-34.5pt;margin-top:525pt;width:318.75pt;height:10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" filled="f" stroked="f" strokeweight=".5pt">
                <v:textbox>
                  <w:txbxContent>
                    <w:p w14:paraId="3E13A5FA" w14:textId="77777777" w:rsidR="008346B9" w:rsidRDefault="008346B9" w:rsidP="00697C8D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40"/>
                          <w:szCs w:val="28"/>
                        </w:rPr>
                      </w:pPr>
                    </w:p>
                    <w:p w14:paraId="50E25701" w14:textId="6BCF3359" w:rsidR="00B76C57" w:rsidRPr="001D1EF9" w:rsidRDefault="00B76C57" w:rsidP="00697C8D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</w:pPr>
                      <w:r w:rsidRPr="001D1EF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Thursday </w:t>
                      </w:r>
                      <w:r w:rsidR="008346B9" w:rsidRPr="001D1EF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>29</w:t>
                      </w:r>
                      <w:r w:rsidR="008346B9" w:rsidRPr="001D1EF9">
                        <w:rPr>
                          <w:rFonts w:ascii="Arial" w:hAnsi="Arial" w:cs="Arial"/>
                          <w:b/>
                          <w:sz w:val="52"/>
                          <w:szCs w:val="52"/>
                          <w:vertAlign w:val="superscript"/>
                        </w:rPr>
                        <w:t>th</w:t>
                      </w:r>
                      <w:r w:rsidR="008346B9" w:rsidRPr="001D1EF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 November</w:t>
                      </w:r>
                      <w:r w:rsidR="00AB602E" w:rsidRPr="001D1EF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 2018 at</w:t>
                      </w:r>
                      <w:r w:rsidRPr="001D1EF9">
                        <w:rPr>
                          <w:rFonts w:ascii="Arial" w:hAnsi="Arial" w:cs="Arial"/>
                          <w:b/>
                          <w:sz w:val="52"/>
                          <w:szCs w:val="52"/>
                        </w:rPr>
                        <w:t xml:space="preserve"> 7:30 pm</w:t>
                      </w:r>
                    </w:p>
                  </w:txbxContent>
                </v:textbox>
              </v:shape>
            </w:pict>
          </mc:Fallback>
        </mc:AlternateContent>
      </w:r>
      <w:r w:rsidR="001D1EF9">
        <w:rPr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980260" wp14:editId="4E1C8754">
                <wp:simplePos x="0" y="0"/>
                <wp:positionH relativeFrom="column">
                  <wp:posOffset>-400050</wp:posOffset>
                </wp:positionH>
                <wp:positionV relativeFrom="paragraph">
                  <wp:posOffset>9134475</wp:posOffset>
                </wp:positionV>
                <wp:extent cx="7105650" cy="990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65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E9A4E" w14:textId="77777777" w:rsidR="001D1EF9" w:rsidRDefault="00B76C57" w:rsidP="001D1EF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8346B9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Sponsored by St Mary’s Selly Oak </w:t>
                            </w:r>
                            <w:proofErr w:type="spellStart"/>
                            <w:r w:rsidRPr="008346B9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CofE</w:t>
                            </w:r>
                            <w:proofErr w:type="spellEnd"/>
                            <w:r w:rsidRPr="008346B9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 xml:space="preserve"> and </w:t>
                            </w:r>
                          </w:p>
                          <w:p w14:paraId="4F008FCF" w14:textId="33FF52F7" w:rsidR="00AD4842" w:rsidRPr="008346B9" w:rsidRDefault="00B76C57" w:rsidP="001D1EF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</w:pPr>
                            <w:r w:rsidRPr="008346B9">
                              <w:rPr>
                                <w:rFonts w:ascii="Arial" w:hAnsi="Arial" w:cs="Arial"/>
                                <w:b/>
                                <w:sz w:val="40"/>
                                <w:szCs w:val="40"/>
                              </w:rPr>
                              <w:t>Selly Oak Methodist Chu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80260" id="Text Box 9" o:spid="_x0000_s1029" type="#_x0000_t202" style="position:absolute;margin-left:-31.5pt;margin-top:719.25pt;width:559.5pt;height:7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" filled="f" stroked="f" strokeweight=".5pt">
                <v:textbox>
                  <w:txbxContent>
                    <w:p w14:paraId="651E9A4E" w14:textId="77777777" w:rsidR="001D1EF9" w:rsidRDefault="00B76C57" w:rsidP="001D1EF9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r w:rsidRPr="008346B9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Sponsored by St Mary’s Selly Oak </w:t>
                      </w:r>
                      <w:proofErr w:type="spellStart"/>
                      <w:r w:rsidRPr="008346B9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CofE</w:t>
                      </w:r>
                      <w:proofErr w:type="spellEnd"/>
                      <w:r w:rsidRPr="008346B9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 xml:space="preserve"> and </w:t>
                      </w:r>
                    </w:p>
                    <w:p w14:paraId="4F008FCF" w14:textId="33FF52F7" w:rsidR="00AD4842" w:rsidRPr="008346B9" w:rsidRDefault="00B76C57" w:rsidP="001D1EF9">
                      <w:pPr>
                        <w:jc w:val="center"/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</w:pPr>
                      <w:bookmarkStart w:id="1" w:name="_GoBack"/>
                      <w:bookmarkEnd w:id="1"/>
                      <w:r w:rsidRPr="008346B9">
                        <w:rPr>
                          <w:rFonts w:ascii="Arial" w:hAnsi="Arial" w:cs="Arial"/>
                          <w:b/>
                          <w:sz w:val="40"/>
                          <w:szCs w:val="40"/>
                        </w:rPr>
                        <w:t>Selly Oak Methodist Church</w:t>
                      </w:r>
                    </w:p>
                  </w:txbxContent>
                </v:textbox>
              </v:shape>
            </w:pict>
          </mc:Fallback>
        </mc:AlternateContent>
      </w:r>
      <w:r w:rsidR="001D1EF9">
        <w:rPr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C7D3F04" wp14:editId="309A8C26">
                <wp:simplePos x="0" y="0"/>
                <wp:positionH relativeFrom="margin">
                  <wp:align>center</wp:align>
                </wp:positionH>
                <wp:positionV relativeFrom="paragraph">
                  <wp:posOffset>8010525</wp:posOffset>
                </wp:positionV>
                <wp:extent cx="3924300" cy="10668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43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D2EE92" w14:textId="77777777" w:rsidR="00AB602E" w:rsidRDefault="00AD4842" w:rsidP="001D1EF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</w:pPr>
                            <w:r w:rsidRPr="00AB602E"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  <w:t xml:space="preserve">Selly Oak </w:t>
                            </w:r>
                            <w:r w:rsidR="00AB602E"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  <w:t>Methodist Church</w:t>
                            </w:r>
                          </w:p>
                          <w:p w14:paraId="7F173FA3" w14:textId="3D19F24A" w:rsidR="00AB602E" w:rsidRDefault="00EA6933" w:rsidP="001D1EF9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  <w:t>Langleys</w:t>
                            </w:r>
                            <w:proofErr w:type="spellEnd"/>
                            <w:r w:rsidR="00AB602E"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  <w:t xml:space="preserve"> Road</w:t>
                            </w:r>
                          </w:p>
                          <w:p w14:paraId="39F13FEF" w14:textId="77777777" w:rsidR="00AD4842" w:rsidRPr="00AB602E" w:rsidRDefault="00AD4842" w:rsidP="001D1E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</w:pPr>
                            <w:r w:rsidRPr="00AB602E">
                              <w:rPr>
                                <w:rFonts w:ascii="Arial" w:hAnsi="Arial" w:cs="Arial"/>
                                <w:sz w:val="44"/>
                                <w:szCs w:val="60"/>
                              </w:rPr>
                              <w:t>B29 6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D3F04" id="Text Box 8" o:spid="_x0000_s1030" type="#_x0000_t202" style="position:absolute;margin-left:0;margin-top:630.75pt;width:309pt;height:84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" filled="f" stroked="f" strokeweight=".5pt">
                <v:textbox>
                  <w:txbxContent>
                    <w:p w14:paraId="68D2EE92" w14:textId="77777777" w:rsidR="00AB602E" w:rsidRDefault="00AD4842" w:rsidP="001D1EF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44"/>
                          <w:szCs w:val="60"/>
                        </w:rPr>
                      </w:pPr>
                      <w:r w:rsidRPr="00AB602E">
                        <w:rPr>
                          <w:rFonts w:ascii="Arial" w:hAnsi="Arial" w:cs="Arial"/>
                          <w:sz w:val="44"/>
                          <w:szCs w:val="60"/>
                        </w:rPr>
                        <w:t xml:space="preserve">Selly Oak </w:t>
                      </w:r>
                      <w:r w:rsidR="00AB602E">
                        <w:rPr>
                          <w:rFonts w:ascii="Arial" w:hAnsi="Arial" w:cs="Arial"/>
                          <w:sz w:val="44"/>
                          <w:szCs w:val="60"/>
                        </w:rPr>
                        <w:t>Methodist Church</w:t>
                      </w:r>
                    </w:p>
                    <w:p w14:paraId="7F173FA3" w14:textId="3D19F24A" w:rsidR="00AB602E" w:rsidRDefault="00EA6933" w:rsidP="001D1EF9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44"/>
                          <w:szCs w:val="6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44"/>
                          <w:szCs w:val="60"/>
                        </w:rPr>
                        <w:t>Langleys</w:t>
                      </w:r>
                      <w:proofErr w:type="spellEnd"/>
                      <w:r w:rsidR="00AB602E">
                        <w:rPr>
                          <w:rFonts w:ascii="Arial" w:hAnsi="Arial" w:cs="Arial"/>
                          <w:sz w:val="44"/>
                          <w:szCs w:val="60"/>
                        </w:rPr>
                        <w:t xml:space="preserve"> Road</w:t>
                      </w:r>
                    </w:p>
                    <w:p w14:paraId="39F13FEF" w14:textId="77777777" w:rsidR="00AD4842" w:rsidRPr="00AB602E" w:rsidRDefault="00AD4842" w:rsidP="001D1EF9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44"/>
                          <w:szCs w:val="60"/>
                        </w:rPr>
                      </w:pPr>
                      <w:r w:rsidRPr="00AB602E">
                        <w:rPr>
                          <w:rFonts w:ascii="Arial" w:hAnsi="Arial" w:cs="Arial"/>
                          <w:sz w:val="44"/>
                          <w:szCs w:val="60"/>
                        </w:rPr>
                        <w:t>B29 6H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B5899">
        <w:rPr>
          <w:noProof/>
          <w:sz w:val="23"/>
          <w:szCs w:val="23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42C7B5" wp14:editId="55A469E9">
                <wp:simplePos x="0" y="0"/>
                <wp:positionH relativeFrom="page">
                  <wp:align>left</wp:align>
                </wp:positionH>
                <wp:positionV relativeFrom="paragraph">
                  <wp:posOffset>2276476</wp:posOffset>
                </wp:positionV>
                <wp:extent cx="7524750" cy="30384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24750" cy="3038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9ECA74" w14:textId="54AA335B" w:rsidR="00B76C57" w:rsidRPr="000B5899" w:rsidRDefault="00B84EA6" w:rsidP="00122364">
                            <w:pPr>
                              <w:pStyle w:val="Heading1"/>
                              <w:jc w:val="center"/>
                              <w:rPr>
                                <w:rFonts w:ascii="Arial" w:hAnsi="Arial" w:cs="Arial"/>
                                <w:b/>
                                <w:color w:val="auto"/>
                                <w:sz w:val="56"/>
                                <w:szCs w:val="56"/>
                              </w:rPr>
                            </w:pPr>
                            <w:r w:rsidRPr="000B5899">
                              <w:rPr>
                                <w:rFonts w:ascii="Arial" w:hAnsi="Arial" w:cs="Arial"/>
                                <w:b/>
                                <w:color w:val="auto"/>
                                <w:sz w:val="56"/>
                                <w:szCs w:val="56"/>
                              </w:rPr>
                              <w:t>‘</w:t>
                            </w:r>
                            <w:r w:rsidRPr="000B5899">
                              <w:rPr>
                                <w:rFonts w:ascii="Arial" w:hAnsi="Arial" w:cs="Arial"/>
                                <w:b/>
                                <w:color w:val="auto"/>
                                <w:sz w:val="72"/>
                                <w:szCs w:val="72"/>
                              </w:rPr>
                              <w:t>Death Before Birth: understanding, informing and supporting choices made by people experiencing miscarriage, termination and stillbirth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2C7B5" id="Text Box 5" o:spid="_x0000_s1031" type="#_x0000_t202" style="position:absolute;margin-left:0;margin-top:179.25pt;width:592.5pt;height:239.2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" filled="f" stroked="f" strokeweight=".5pt">
                <v:textbox>
                  <w:txbxContent>
                    <w:p w14:paraId="649ECA74" w14:textId="54AA335B" w:rsidR="00B76C57" w:rsidRPr="000B5899" w:rsidRDefault="00B84EA6" w:rsidP="00122364">
                      <w:pPr>
                        <w:pStyle w:val="Heading1"/>
                        <w:jc w:val="center"/>
                        <w:rPr>
                          <w:rFonts w:ascii="Arial" w:hAnsi="Arial" w:cs="Arial"/>
                          <w:b/>
                          <w:color w:val="auto"/>
                          <w:sz w:val="56"/>
                          <w:szCs w:val="56"/>
                        </w:rPr>
                      </w:pPr>
                      <w:r w:rsidRPr="000B5899">
                        <w:rPr>
                          <w:rFonts w:ascii="Arial" w:hAnsi="Arial" w:cs="Arial"/>
                          <w:b/>
                          <w:color w:val="auto"/>
                          <w:sz w:val="56"/>
                          <w:szCs w:val="56"/>
                        </w:rPr>
                        <w:t>‘</w:t>
                      </w:r>
                      <w:r w:rsidRPr="000B5899">
                        <w:rPr>
                          <w:rFonts w:ascii="Arial" w:hAnsi="Arial" w:cs="Arial"/>
                          <w:b/>
                          <w:color w:val="auto"/>
                          <w:sz w:val="72"/>
                          <w:szCs w:val="72"/>
                        </w:rPr>
                        <w:t>Death Before Birth: understanding, informing and supporting choices made by people experiencing miscarriage, termination and stillbirth’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5719B">
        <w:rPr>
          <w:noProof/>
          <w:sz w:val="23"/>
          <w:szCs w:val="23"/>
          <w:lang w:eastAsia="en-GB"/>
        </w:rPr>
        <w:drawing>
          <wp:anchor distT="0" distB="0" distL="114300" distR="114300" simplePos="0" relativeHeight="251658239" behindDoc="1" locked="0" layoutInCell="1" allowOverlap="1" wp14:anchorId="439B3C9E" wp14:editId="35714527">
            <wp:simplePos x="0" y="0"/>
            <wp:positionH relativeFrom="column">
              <wp:posOffset>-453390</wp:posOffset>
            </wp:positionH>
            <wp:positionV relativeFrom="paragraph">
              <wp:posOffset>2476500</wp:posOffset>
            </wp:positionV>
            <wp:extent cx="7597455" cy="7753350"/>
            <wp:effectExtent l="0" t="0" r="381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onjack_vintage.png"/>
                    <pic:cNvPicPr/>
                  </pic:nvPicPr>
                  <pic:blipFill rotWithShape="1"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colorTemperature colorTemp="8800"/>
                              </a14:imgEffect>
                              <a14:imgEffect>
                                <a14:saturation sat="6600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8" r="17128"/>
                    <a:stretch/>
                  </pic:blipFill>
                  <pic:spPr bwMode="auto">
                    <a:xfrm>
                      <a:off x="0" y="0"/>
                      <a:ext cx="7597455" cy="7753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78BC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576B525" wp14:editId="46102D53">
            <wp:simplePos x="0" y="0"/>
            <wp:positionH relativeFrom="column">
              <wp:posOffset>118303</wp:posOffset>
            </wp:positionH>
            <wp:positionV relativeFrom="paragraph">
              <wp:posOffset>-194945</wp:posOffset>
            </wp:positionV>
            <wp:extent cx="6536690" cy="18878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6690" cy="1887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8B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A79DAB" wp14:editId="3A58A521">
                <wp:simplePos x="0" y="0"/>
                <wp:positionH relativeFrom="column">
                  <wp:posOffset>-278765</wp:posOffset>
                </wp:positionH>
                <wp:positionV relativeFrom="paragraph">
                  <wp:posOffset>1689100</wp:posOffset>
                </wp:positionV>
                <wp:extent cx="7195820" cy="735330"/>
                <wp:effectExtent l="0" t="0" r="0" b="76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5820" cy="735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D1786" w14:textId="5E58FCBE" w:rsidR="00A66808" w:rsidRPr="00EF0575" w:rsidRDefault="00B84EA6" w:rsidP="00274CA7">
                            <w:pPr>
                              <w:jc w:val="center"/>
                              <w:rPr>
                                <w:rFonts w:ascii="Antique Olive" w:hAnsi="Antique Olive"/>
                                <w:b/>
                                <w:color w:val="81091A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Antique Olive" w:hAnsi="Antique Olive"/>
                                <w:b/>
                                <w:color w:val="81091A"/>
                                <w:sz w:val="64"/>
                                <w:szCs w:val="64"/>
                              </w:rPr>
                              <w:t>ADVENT</w:t>
                            </w:r>
                            <w:r w:rsidR="00A66808" w:rsidRPr="00EF0575">
                              <w:rPr>
                                <w:rFonts w:ascii="Antique Olive" w:hAnsi="Antique Olive"/>
                                <w:b/>
                                <w:color w:val="81091A"/>
                                <w:sz w:val="64"/>
                                <w:szCs w:val="64"/>
                              </w:rPr>
                              <w:t xml:space="preserve"> CHALLENGE LE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79DAB" id="Text Box 3" o:spid="_x0000_s1032" type="#_x0000_t202" style="position:absolute;margin-left:-21.95pt;margin-top:133pt;width:566.6pt;height:57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" filled="f" stroked="f" strokeweight=".5pt">
                <v:textbox>
                  <w:txbxContent>
                    <w:p w14:paraId="668D1786" w14:textId="5E58FCBE" w:rsidR="00A66808" w:rsidRPr="00EF0575" w:rsidRDefault="00B84EA6" w:rsidP="00274CA7">
                      <w:pPr>
                        <w:jc w:val="center"/>
                        <w:rPr>
                          <w:rFonts w:ascii="Antique Olive" w:hAnsi="Antique Olive"/>
                          <w:b/>
                          <w:color w:val="81091A"/>
                          <w:sz w:val="64"/>
                          <w:szCs w:val="64"/>
                        </w:rPr>
                      </w:pPr>
                      <w:r>
                        <w:rPr>
                          <w:rFonts w:ascii="Antique Olive" w:hAnsi="Antique Olive"/>
                          <w:b/>
                          <w:color w:val="81091A"/>
                          <w:sz w:val="64"/>
                          <w:szCs w:val="64"/>
                        </w:rPr>
                        <w:t>ADVENT</w:t>
                      </w:r>
                      <w:r w:rsidR="00A66808" w:rsidRPr="00EF0575">
                        <w:rPr>
                          <w:rFonts w:ascii="Antique Olive" w:hAnsi="Antique Olive"/>
                          <w:b/>
                          <w:color w:val="81091A"/>
                          <w:sz w:val="64"/>
                          <w:szCs w:val="64"/>
                        </w:rPr>
                        <w:t xml:space="preserve"> CHALLENGE LECTUR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2684D" w:rsidSect="00F827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MLQ0sjAytbAwMbFU0lEKTi0uzszPAykwqwUA5QSZjywAAAA="/>
  </w:docVars>
  <w:rsids>
    <w:rsidRoot w:val="00F82752"/>
    <w:rsid w:val="000B4814"/>
    <w:rsid w:val="000B5899"/>
    <w:rsid w:val="00107484"/>
    <w:rsid w:val="00122364"/>
    <w:rsid w:val="00154DCE"/>
    <w:rsid w:val="001D1EF9"/>
    <w:rsid w:val="00274CA7"/>
    <w:rsid w:val="00327F35"/>
    <w:rsid w:val="0045719B"/>
    <w:rsid w:val="00465AA7"/>
    <w:rsid w:val="005C3780"/>
    <w:rsid w:val="00697C8D"/>
    <w:rsid w:val="008346B9"/>
    <w:rsid w:val="00911189"/>
    <w:rsid w:val="00A66808"/>
    <w:rsid w:val="00AB602E"/>
    <w:rsid w:val="00AD4842"/>
    <w:rsid w:val="00AD5930"/>
    <w:rsid w:val="00B54953"/>
    <w:rsid w:val="00B60916"/>
    <w:rsid w:val="00B76C57"/>
    <w:rsid w:val="00B84EA6"/>
    <w:rsid w:val="00BB3B09"/>
    <w:rsid w:val="00BC092E"/>
    <w:rsid w:val="00C2684D"/>
    <w:rsid w:val="00C44EA8"/>
    <w:rsid w:val="00C878BC"/>
    <w:rsid w:val="00D71E4D"/>
    <w:rsid w:val="00DC00DF"/>
    <w:rsid w:val="00DC167D"/>
    <w:rsid w:val="00E10724"/>
    <w:rsid w:val="00E13DA7"/>
    <w:rsid w:val="00EA4737"/>
    <w:rsid w:val="00EA6933"/>
    <w:rsid w:val="00ED7549"/>
    <w:rsid w:val="00EF0575"/>
    <w:rsid w:val="00EF19BA"/>
    <w:rsid w:val="00F82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301d0a,#eedada"/>
    </o:shapedefaults>
    <o:shapelayout v:ext="edit">
      <o:idmap v:ext="edit" data="1"/>
    </o:shapelayout>
  </w:shapeDefaults>
  <w:decimalSymbol w:val="."/>
  <w:listSeparator w:val=","/>
  <w14:docId w14:val="28EF268E"/>
  <w15:docId w15:val="{ADA44BC1-3662-4AF6-BB13-7F01BA8F6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2364"/>
  </w:style>
  <w:style w:type="paragraph" w:styleId="Heading1">
    <w:name w:val="heading 1"/>
    <w:basedOn w:val="Normal"/>
    <w:next w:val="Normal"/>
    <w:link w:val="Heading1Char"/>
    <w:uiPriority w:val="9"/>
    <w:qFormat/>
    <w:rsid w:val="00B76C5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6C57"/>
    <w:rPr>
      <w:rFonts w:asciiTheme="majorHAnsi" w:eastAsiaTheme="majorEastAsia" w:hAnsiTheme="majorHAnsi" w:cstheme="majorBidi"/>
      <w:color w:val="C77C0E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2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Trek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10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McRonald</dc:creator>
  <cp:lastModifiedBy>Beverley Francis</cp:lastModifiedBy>
  <cp:revision>2</cp:revision>
  <cp:lastPrinted>2018-06-16T09:20:00Z</cp:lastPrinted>
  <dcterms:created xsi:type="dcterms:W3CDTF">2018-11-13T10:53:00Z</dcterms:created>
  <dcterms:modified xsi:type="dcterms:W3CDTF">2018-11-13T10:53:00Z</dcterms:modified>
</cp:coreProperties>
</file>